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2</w:t>
      </w:r>
      <w:r>
        <w:t xml:space="preserve"> </w:t>
      </w:r>
      <w:r>
        <w:t xml:space="preserve">คณิตศาสตร์</w:t>
      </w:r>
      <w:r>
        <w:t xml:space="preserve"> </w:t>
      </w:r>
      <w:r>
        <w:t xml:space="preserve">ม.6</w:t>
      </w:r>
      <w:r>
        <w:t xml:space="preserve"> </w:t>
      </w:r>
      <w:r>
        <w:t xml:space="preserve">(เช้า)</w:t>
      </w:r>
      <w:r>
        <w:t xml:space="preserve"> </w:t>
      </w:r>
      <w:r>
        <w:t xml:space="preserve">251266</w:t>
      </w:r>
    </w:p>
    <w:p>
      <w:pPr>
        <w:pStyle w:val="Date"/>
      </w:pPr>
      <w:r>
        <w:t xml:space="preserve">วันจันทร์ที่</w:t>
      </w:r>
      <w:r>
        <w:t xml:space="preserve"> </w:t>
      </w:r>
      <w:r>
        <w:t xml:space="preserve">25</w:t>
      </w:r>
      <w:r>
        <w:t xml:space="preserve"> </w:t>
      </w:r>
      <w:r>
        <w:t xml:space="preserve">ธันวาคม</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วันนี้มาอากาศเย็นมากเลยนะคะ มาได้หลายวันแล้วใช่ไหมคะ หนาวไหมลูก สังเกต 13 องศาฯ เอง เดี๋ยวรอให้มันลดลงเหลือ… อ๋อ ทำไมพี่ไม่มีเสื้อแขนยาวใช่ไหม ทำไมพี่ล่ามไม่มีเสื้อแขนยาว ใช่ไหม ถามแต่ว่าของเรานี่อยู่ชั้น 3 ใช่ไหมคะ อาคารเรียนนี่ ลมแรงมากเลยนะคะ ฝากไว้นะลูก ตอนนี้ร่างกายเราน่ะ มันอากาศมันเปลี่ยนแปลงนะคะ อุณหภูมิลดต่ำลงแล้วก็หนาวมากเลย เราเป็นพี่ฝากให้ดูแลน้อง ๆ ด้วยนะคะ โดยเฉพาะ ก็คือตอนช่วงกลางคืนนะคะ ตอนที่น้อง ๆ เขานอนน่ะ ดูแลในเรื่องการห่มผ้านี่ ดูแลน้องด้วย ที่สำคัญทำให้เท้าอุ่นนะคะ หาถุงเท้านี่ให้น้องได้ใส่ มันก็จะทำให้หลับสบาย โอเคนะ สัปดาห์ที่แล้ว เราเรียนเรื่องโครงงานใช่ไหมคะ จำได้ไหม ว่าขั้นตอนของการทำโครงงานน่ะ มีกี่ขั้นตอนลูก จำได้ไหม มีกี่ขั้นตอน จำไม่ได้ใช่ไหม มองหน้าอย่างนี้จำไม่ได้แน่เลย โอเคไม่เป็นไรนะคะ ขั้นตอนของการทำโครงงานมีทั้งหมดอยู่ 5 ขั้นตอนแรก ขั้นตอนแรกสัปดาห์ที่แล้ว เราทำไปแล้วนะคะ ก็คือชื่อคิดชื่อของโครงงานนั่นเอง เราได้แล้วใช่ไหมคะ แต่ละกลุ่ม เราแบ่งเป็น 3 กลุ่ม แล้วเราก็ได้ชื่อโครงงานมาแล้วแต่ละกลุ่มนะคะ วันนี้ขั้นตอนที่ 2 ลูกที่เราจะทำ ก็คือการวางแผนนะคะ ขั้นตอนการวางแผน ขั้นนี้ ขั้นที่ 2 การวางแผน ทำไมเราถึงต้องมีการวางแผนคะ ถ้าเราไม่มีการวางแผน ไม่มีการเตรียมการนี่ เราจะเดินแบบไม่รู้ทิศทางเลย บางทีเก็บข้อมูลก็อาจจะไม่ครบนะคะ ทำก็ติดปัญหานะคะ เพราะฉะนั้น เราจะต้องมานั่งคุยกันก่อน วางแผนกันก่อน ว่าเราจะทำอะไรก่อนและหลังดีนะคะ เมื่อเราทำวางแผนเสร็จ ปุ๊บ พอถึงช่วงหนึ่ง เราก็จะมาสู่การดำเนินงาน การดำเนินงาน นี่คือการลงมือทำแล้วนะคะ ทำตามสิ่งที่เราวางแผนเอาไว้ เราที่เราคิดเอาไว้น่ะทำเป็นขั้นตอน เราคิดเอาไว้มีอะไรบ้างนะคะ เราก็จะไปทำตามนี้เลย ขั้นตอนที่ 3 หลังจากที่ลูก ๆ ทำตามขั้นตอนที่ 3 เสร็จปุ๊บ อันนี้แหละรายงานนะคะ อันที่ 4 นี่ ขั้นตอนที่ 4 นี่ ลูกส่วนใหญ่นะคะ หูหนวกจะเป็นปัญหามากเลย เพราะว่า มันจะเป็นเกี่ยวกับเรื่องการเขียนรายงาน ซึ่งรายงานตัวนี้ส่วนมากทั่วไป มันจะต้องมีแบบฟอร์ม ใช่ เบนซ์บอกมั่ว ๆ มันไม่มั่วนะลูก เทอมนี้นะคะ ครูจะสอนให้ลูกเขียนรายงาน รายงานแบบเชิงวิชาการ เชิงวิชาการ ก็คือมีรูปแบบ ตามแบบฟอร์มของวิชาการเลยนะคะ แต่ว่าคำศัพท์หรือว่าวิธีการทำของลูก ๆ นี่ อาจจะแตกต่างกับหูดีทั่วไปนะคะ เดี๋ยวเราอาจจะมาเพิ่มในขั้นตอนของการสรุป อาจจะมีภาพนะคะ ในขั้นตอนของวิธีการดำเนินงาน ลูกอาจจะไม่สะดวกเขียน ลูกไม่สะดวกเขียน แต่ถ้าลูกวาดภาพเป็นขั้นเป็นตอนได้ อันนี้ลูกทำได้ไหมคะ ถ้าเปลี่ยนจากการบรรยายนี่ เป็นการวาดภาพ ขั้นตอนที่ 1 ที่ 2 ที่ 3 ทำอะไรบ้าง อย่างนี้ได้ไหมคะ ง่ายไหม พอทำได้ไหม ถ้าครูจะเปลี่ยนวิธีการเขียนนะคะ เสร็จแล้วเมื่อเราวาดภาพเป็น Step แล้ว คำศัพท์ง่าย ๆ เดี๋ยวเรามาช่วยกันนะคะ ฝึกในห้องนี่แหละ มาเขียนคำศัพท์ และลูกก็จะได้ฝึก ฝึกว่า… โอเคขั้นตอนนี้ทำอะไร เพราะเขียนคำเขียนอย่างไรบ้างนะคะ แล้วขั้นตอนที่ 5 ก็คือขั้นตอนการนำเสนอนะคะ ตัวนี้ครูจะให้จัดก่อนปิดเทอมนะคะ ก่อนที่ประชุมผู้ปกครอง โอเคนะ วันนี้ที่เราจะเรียนก็คือการวางแผน ครูได้แจกแล้วนะคะ วันนี้วางแผนนี่ เราจะมีเค้าโครง ลูก ๆ จะต้องเขียนเค้าโครงได้ เค้าโครงจะเป็นตัวบอกว่าในนั้นน่ะ มีอะไรบ้าง และมีการวางแผนอะไรบ้าง ที่ลูก ๆ จะต้องรู้นะคะ วันนี้ที่เราจะทำ ก็คือการเขียนเค้าโครงของโครงงานนะคะ ซึ่งจำเป็นจะต้องวางแผนไว้ล่วงหน้าก่อน เพื่อจะให้การดำเนินงานนี่ เป็นไปอย่างรัดกุมแล้วก็รอบคอบนะคะ ไม่สับสน เห็นไหม เมื่อมีการวางแผน เราจะเดินไปตรงเลย เราจะไม่อ้อม ไม่สับสนนะคะ เมื่อเราเขียนเค้าโครงเสร็จ แล้วจะเสนอนะคะ กับครูปิ๊ก ครูปิ๊กก็ให้ลูกนะคะ ก่อนที่ลูกจะไปดำเนินการ ตอนที่ลูกติดขัด วางแผนอาจจะติดขัดวางแผนเล็ก ๆ น้อย ลูก ๆ อาจจะมองไม่เห็นน่ะ ว่าตรงนี้มันทำได้ตามความคิดของลูก แต่จริง ๆ มันอาจจะมีเขาเรียกว่าอะไรน่ะ ตัวที่จะมาทำให้วิธีการหรือขั้นตอนของการทำงาน ของลูกติดขัดได้ ครูอาจจะให้ข้อเสนอแนะนะคะ ในสิ่งที่ครูเคยมีประสบการณ์ในการทำโครงงาน หรือการทำวิจัยมาก่อน ครูก็จะเพิ่มเติมให้ลูก ๆ นะคะ ทีนี้ส่วนประกอบของเค้าโครงโครงงานมีอะไรบ้าง ลูก มีทั้งหมด 8 ข้อด้วยกันนะคะ ตามนั้นเลย ที่ครูแจก ครูแจกชีตไปให้แล้ว คือ เค้าโครงที่เราจะเขียนกันวันนี้นะคะ สิ่งที่จะประกอบในการเขียนโครงงานนะคะ เค้าโครงมีอะไรบ้าง อันแรก อันแรกอันนี้อะไรคะ ลูกอ่าน แล้วลูกรู้ไหม ใช่ หัวข้อ… หัวข้อโครงงานนะคะ หัวข้อโครงงาน รอ ใช่ อย่าเพิ่ง อย่าเพิ่ง อย่าเพิ่ง เดี๋ยวไปทีละขั้นลูก เดี๋ยวไปทีละขั้นตอน ตามนั้นเลย ในกระดาษที่ครูเขียนให้ ข้อแรก เห็นไหมคะ หัวข้อโครงงาน อันนี้แต่ละกลุ่มมีแล้ว ไม่ต้องเขียน ไม่ต้องเขียน ตอนนี้ยังไม่เขียนนะลูก รอก่อน ครูอธิบายก่อน รอครูอธิบายก่อน แล้วลูกค่อยทำลงไปในกระดาษของลูก วันนี้ลูกจะต้อง ครูขออนุญาตแล้ว ให้ลูก ๆ ใช้โทรศัพท์ได้นะคะ ขอกับครูหอมาแล้ว โทรศัพท์ที่ลูก ๆ นำมาวันนี้นะคะ เราจะมาวางแผน ก็คือหาข้อมูล เตรียมความพร้อมการทำโครงงานของเรานะคะ วันนี้ หัวข้อโครงงานแต่ละกลุ่ม 3 กลุ่มมีแล้ว เพราะฉะนั้น เขียนได้หรือยังคะ หัวข้อโครงงาน แต่ละกลุ่มเขียนลงไปได้นะคะ อันนี้ชื่อให้ตรงกับที่เราคุยกันสัปดาห์ที่แล้วนะลูก หรือใครอยากเปลี่ยนใจไหม อยากไปทำหัวข้ออื่นไหม มีไหมลูก มีไหม เปลี่ยนไหมเรดาร์ เรดาร์เปลี่ยนไหม หัวข้อ อยากเปลี่ยนไหม อยากเปลี่ยนไหมลูก หรือว่าเอาเหมือนเดิม เอาเหมือนเดิมนะคะ เอาเหมือนเดิม โอเค พี่เบนซ์ล่ะลูก กลุ่มพี่เบนซ์ เหมือนเดิม ต้นล่ะลูก เหมือนเดิม เพราะฉะนั้น หัวข้อผ่านนะคะ หัวข้อนี้ผ่านไปแล้ว อาจารย์ที่ปรึกษา ข้อที่ 2 ใคร ใคร ชื่อใคร ชื่อ ครูร่มนะคะ ชื่อครูปิ๊กนะคะ ลูกรู้แล้ว ทีนี้ชื่อผู้ทำโครงงาน ใช่ กลุ่มนะคะ เป็นกลุ่มนะคะ มีในนั้นน่ะ ครูเขียน 1 2 3 ถ้ากลุ่มไหนมี 3 คน ก็เขียนชื่อเพื่อนลงไปให้ครบนะคะ แต่บางกลุ่มจะมี 2 คนเท่ากันนะ โอเค ทีนี้ข้อ 4 ที่มาและความสำคัญ ที่มาและความสำคัญนะคะ วิธีการเขียนตัวนี้นี่ มันจะยากหน่อยนะคะ อันนี้ลูกสามารถใช้โทรศัพท์ หาความสำคัญของโครงงานที่ลูกอยากทำนี่ได้ วันนี้นะคะ เดี๋ยวครูจะบอกว่าคำสำคัญที่ลูกจะ Search เข้าไป แล้วค้นหาเพิ่มเติมตรงนี้ ข้อ 4 น่ะ ลูกจะหาอะไรได้บ้างนะคะ คำต่าง ๆ ที่ลูกจะหา แล้วก็ข้อ 5 วัตถุประสงค์ของการทำโครงงาน ทำไปแล้วได้อะไร อยากให้เกิดอะไรนะคะ 6. สมมติฐานของการศึกษา ค้นคว้า อันนี้ ถ้ามี ในวงเล็บ ถ้ามี ในกรณีที่เป็นโครงงานเชิงทดลองนะคะ ถ้าทดลองนี่มันจะมีสมมติฐานของการศึกษาค้นคว้าแล้วข้อ 7 วิธีดำเนินการนะคะ วิธีดำเนินการอันนี้ เขียนแบบเหมือนปฏิทินเลยนะคะ ว่า 1 2 3 เราทำอะไร วันที่เท่าไรนะคะ และก็อันที่ 8 ระยะเวลาดำเนินการนะคะ จำได้ไหม อันนี้งานของเทอม… สัปดาห์ที่แล้วลูก อันนี้กลุ่มที่ 1 นะคะ กลุ่มที่ 1 หัวข้อ ปลูก… การปลูกผักบุ้งแบบไม่ใช้ดิน มองเห็นไหมคะ มองเห็นไหม อ่านออกไหม อ่านออกนะ ที่ลูกเขียนมีอยู่ 3 คนนะคะ กลุ่มที่ 1 นี่ มี 3 คน ชื่อโครงงานลูกได้แล้ว มันจะเหตุผลที่อยากทำโครงงาน อันนี้คือเหตุผล ลูกสามารถเอาเหตุของลูกนี่ ไปเพิ่มเติมนะคะ ไปเพิ่มเติม ของเบนซ์บอกอะไร เพื่อปลูก เพื่อปลูกบุ้ง… ผักบุ้งนะลูก เดี๋ยวแก้นิดหนึ่ง เพื่อปลูกผักบุ้ง เพิ่มคำว่า</w:t>
      </w:r>
      <w:r>
        <w:t xml:space="preserve"> </w:t>
      </w:r>
      <w:r>
        <w:t xml:space="preserve">“</w:t>
      </w:r>
      <w:r>
        <w:t xml:space="preserve">ผัก</w:t>
      </w:r>
      <w:r>
        <w:t xml:space="preserve">”</w:t>
      </w:r>
      <w:r>
        <w:t xml:space="preserve"> </w:t>
      </w:r>
      <w:r>
        <w:t xml:space="preserve">เข้าไปตรงนี้ ใช้กินตัวเอง คำน่าจะสลับ คำนี่จะสลับนิดหนึ่ง ตอนที่เราเขียนรายางนนะคะ ตอนที่เราเขียนรายงานน่ะ เดี๋ยวเราค่อยมาดูคำภาษาไทย ในการเขียนนะคะ อันนี้จะเป็นภาษาของลูก ๆ ที่ใช้ตามภาษามือ แต่ถามว่าครูเข้าใจไหม ครูเข้าใจนะ ครูน่ะ เข้าใจเลย ว่าลูกจะสื่ออะไร จะปลูกไว้กินเองนะคะ ไม่ต้องซื้อ ปลูกผักบุ้งกินนี่ มันประหยัดใช่ไหมลูก มันประหยัดได้ เบนซ์บอกปลูก มีปลูกผักบุ้งกินประหยัดได้ ผักบุ้งนี่ ก็จะประหยัดนะคะ แล้วนอกจากนั้น เอามากินเอง แล้วลูกก็ทำอย่างไร เพื่อเงินประหยัด ขายผักบุ้ง อันนี้ก็คือมีการหารายได้นะคะ เอาผักบุ้งที่เราปลูกนี่ กินเองเสร็จแล้ว ที่เหลือก็เอาไปขายนะคะ เอาไปใส่อะไร มีการขยายความด้วย ผักบุ้งเอาไปกิน ใส่ก๋วยเตี๋ยวใช่ไหมคะ หมูกระทะ อาหารอื่น ๆ ด้วย อันนี้เก่งมากเลย คำนี่ผิดนิดหนึ่งนะคะ สะกดผิดนิดหนึ่งนะคะ หมูกะทะไม่มีสระอะนะลูก เดี๋ยวดูอีกทีในคำศัพท์นะคะ มีการแบ่งปันด้วย แสดงว่ากลุ่มนี้มีครบหมดเลย คุณธรรม จากสิ่งที่กลุ่มนี้คุย แล้วเขียนออกมานะคะ ก็คือมีการคุณธรรม คือการแบ่งปันให้เพื่อนบ้านด้วย อันนี้ดีนะคะ สิ่งที่ลูก ๆ ได้เขียนออกมานี่ ทีนี้ลูกอยากทำอะไร ทำไมลูกถึงบอกว่าการปลูกผักบุ้งแบบไม่ใช้ดิน เหตุผลของลูกคืออะไร ลูกบอกว่าดินมันแข็ง ดินแข็งคืออะไร ดินแข็ง ก็คือดินที่อยู่ในบริเวณที่อยู่ในหอพักลูกู่น่ะ มันแข็ง ใช่ไหมคะ มันไม่เหมาะที่จะปลูก ก็เลยไม่อยาก ไม่อยากที่จะใช้ดินในการปลูก เปลี่ยนวิธี ไม่ใช้ดินแล้วดินมันแข็ง ทีนี้ปลูกนานนี่ คืออะไร ปลูกนานนี่คืออะไรคะ ความหมายของลูก ที่บอกว่าปลูกนานนี่คืออะไร อันนี้บอกไม่ได้นะ ไอ้ที่ว่าปลูกนานนี่ เพราะว่าเบนซ์ต้องไปดูก่อน เราปลูกผักบุ้ง มันนานเหรอ แล้วครูอยากถามเบนซ์นะ ถามเบนซ์ว่าไม่ใช้ดินน่ะ มันเร็วตรงไหนลูก มันเร็วตรงไหนเหรอ ถามจริง ๆ มัน… ถ้าปลูกใส่… ไม่ใช้ดินนี่ มันจะเร็วตรงไหน ทำไมเบนซ์คิดว่ามันจะเร็วขึ้น ไม่แน่ เบนซ์อาจจะมีความรู้เดิม จากการดูไอ้ Youtube มา ที่เอาผักบุ้งที่เรากินน่ะ ที่เราไปซื้อมาแล้วเอามาตัดใช่ไหมคะ เราตัดเอาไปกินแล้ว แล้วก็เหลือส่วนรากของเขา แล้วเอารากไปใส่ขวดที่มีน้ำ แล้วมันก็จะงอกขึ้นมาใหม่ อันนี้เบนซ์อาจจะเห็นกระบวนการนี้ก็ได้ ใช่ไหมถึงอยากทำแบบนี้ หรืออย่างไร อันนี้ไม่มั่นใจนะคะ หรือว่าเบนซ์จะปลูก เอาเมล็ดผักบุ้งมาปลูกเลย อยู่ในน้ำเลยนี่ มันจะเกิดหรือเปล่า อันนี้ก็ยังไม่รู้ อันนี้คือสิ่งที่เป็นคำถามเหมือนกัน มันจะทำ มันทำน่ะ เบนซ์จะเริ่มอยู่ตรงไหน อันนี้ลูกจะต้องไปหาข้อมูลมานะคะ ว่าถ้าเราเอาเมล็ดของผักบุ้งนี้ ไปปลูกนี่ในน้ำ มันจะทำอย่างไร ขั้นตอน เวลามันจะนานเท่าไร วันนี้ลูกจะต้องหาข้อมูลตรงนี้ด้วยนะคะ และอีกอันหนึ่ง ที่ลูกบอกว่าไม่แดด ที่มันไม่มีแดด เพราะว่าที่หอพักนี่มันอยู่ติดกัน แล้วหอพักของลูกนะคะ มันมีต้นไม้มันทำให้แสงแดดลงมาไม่ถึง ไม่ถึงผักบุ้ง โอเค อันนี้ก็คือเหตุผลที่ลูกอยากจะปลูกผักบุ้ง แบบไม่ใช้ดินนะคะ ไม่มีการเปลี่ยนแปลงนะคะ หัวข้อเหมือนเดิม ทีนี้ดูกลุ่มที่ 2 จำได้ไหม กลุ่มที่ 2 ของใคร เรดาร์กับอรวรรณนะคะ อรวรรณกับเรดาร์ 2 คน ทำสวยนะนี่ มีดอกอัญชันด้วยนะคะ วาดดอกอัญชันด้วย สวยมากเลย หัวข้อคืออะไร เครื่องดื่มสมุนไพรเพื่อสุขภาพ ตัวนี้ น้ำม่วง ๆ สมุนไพรตัวนี้ ลูกวาดดอกอัญชันมา แล้วก็ใบเตยมานะคะ เหตุผลที่ลูกอยากทำหัวข้อนี้ อร่อย ร่างกายแข็งแรง มีประโยชน์ ครูอยากให้ลูกขยาย ขยายความว่าให้มากกว่านี้ เหตุผลเพราะอะไร ลูกลองไปดูในโทรศัพท์นะคะ แล้วก็ประโยชน์ของเครื่องดื่มสมุนไพร ประโยชน์ของดอกอัญชัน พวกนี้ลูกก็จะสามารถบอกเหตุผล แล้วก็ความสำคัญ ของเครื่องดื่มสมุนไพรได้นะคะ แล้วเหตุผลอีกอย่างหนึ่งถ้าเป็นครูนะ ที่โรงเรียนของเรานี่ มันเป็น… เราทำงานสวนพฤกษศาสตร์โรงเรียนใช่ไหมคะ เรื่องของต้นไม้ของพืชอยู่แล้ว มีอัญชันกับมีใบเตย อยู่ในทะเบียนพันธุ์ไม้ของเรา เราก็เลือกเอาพวกนี้น่ะ มาใช้ประโยชน์ใช่ไหม เอามาใช้ประโยชน์ได้ เดี๋ยวไปเพิ่มเติมนะคะ เพิ่มเติมเหุตผลของการทำหัวข้อนี้นะคะ ใส่เข้าไปในหัวข้อที่มาและความสำคัญของโครงงาน กลุ่ม 3 กลุ่ม 3 ของต้นนะคะ ต้นกับสุนิสา น้องเมย์ วันนี้ไม่อยู่นะคะ วันนี้กลับบ้านไปแล้ว ต้นจะอยู่คู่กับใคร เพิ่มเพื่อนอีกคนหนึ่งได้นะ ใครที่รวมเพิ่มเข้ามาได้ โอเค ใครที่วันนั้นไม่มา ออมมาหรือยังลูก ชื่อมีหรือยัง อยากอยู่กลุ่มไหน อยากอยู่กลุ่มไหม อยากรวมกับใคร ให้โอกาสออมเลยนะ ออมเลือกเลย ว่าออมจะเอากลุ่มไหน ชอบอาหารใช่ไหมออม ชอบเหมือนกันเลย โอเค ชอบทำเครื่องดื่มสมุนไพร ไม่เป็นอะไร ไม่เป็นอะไร เดี๋ยวเราจะได้ช่วยกันหมดนั่นแหละ เพราะว่าเวลาทำจริง ๆ น่ะลูกเราทุกคน เพื่อนในห้องนี่ จะต้องมาช่วยกัน ช่วยกันทำ ถ้ากลุ่มนี้ทำเสร็จแล้ว จะต้องไปช่วยอีกกลุ่มหนึ่งหานะคะ เพราะเพื่อนหลายคนนี่ บางทีอาจจะไม่ชำนาญ ในการหาข้อมูลนะคะ เราก็ต้องช่วยกันนะคะ กลุ่ม 3 หัวข้อผัดไทย 3 สหาย 3 สหายนะคะ ซึ่ง 3 สหายของลูกน่ะ ลูกเขียนออกมาเป็นเส้นนะคะ เส้นมีอยู่ 3 แบบด้วยกัน เส้นเล็ก เส้นใหญ่ เส้นหมี่ อันนี้วิธีการ ความคิดลูกจะต้องไปขยายอีกทีหนึ่ง ว่าลูกจะต้องทำอย่างไรนะคะ เหตุผลที่อยากทำหัวข้อนี้ เพิ่มความอร่อยนะคะ พัฒนาสูตรผัดไทย เพิ่มรายได้ระหว่างเรียน ถ้าจะต่อยอดตรงนี้นะคะลูก ลูกจะต้องทำแล้วไปขาย ขายตอนเย็นนะคะ ขายให้น้อง ๆ ได้ อันนี้จะตรงได้มากเลย ทีนี้มาดู เค้าโครงของเราที่ครูแจกให้นะคะ ตรงนี้ หัวข้อได้แล้ว อาจารย์ที่ปรึกษาได้แล้ว ชื่อผู้ทำโครงงานได้แล้ว ดูในส่วนของที่มาและความสำคัญ ดูในส่วนที่มาและความสำคัญ อันนี้เขาบอกว่าเขียนแสดงความคิดนะคะ ความคิดของลูกน่ะ ความคิดของเรานะคะ ให้เห็นว่าเรื่องนี้มีความสำคัญอย่างไร มันสำคัญอะไร มันมีประโยชน์อย่างไร นำไปใช้ประโยชน์อย่างไร อย่างเช่น ผักบุ้ง ของเบนซ์ นำไปใช้ประโยชน์อะไร ทำเป็นอาหาร อันนี้เป็นประโยชน์นะคะ ไปแบ่งปันเอาไปหารายได้ สำคัญอย่างไร ลึก ๆ อีกอย่างหนึ่ง ก็คือไอ้ผักบุ้งมีประโยชน์อย่างไร ก็คือคุณค่าทางโภชนาการ วิตามินอะไรพวกอะไรอย่างนี้ ที่เราเลือก อันนี้อาจจะ Search หาข้อมูลมาได้นะคะ เรามาเลือกดูว่าอันไหนที่มีความสำคัญอย่างไรนะคะ ส่วนต่อไป วัตถุประสงค์ของโครงงานลูก อันนี้กำหนดเป้าหมายหลัก ไม่ต้องเอาเยอะ ข้อ 1-3 ข้อ ครูทำไว้ให้ 3 ข้อนะคะ แต่ถ้าลูกจะทำข้อเดียวครูไม่ว่า จะทำ 2 ข้อครูก็ไม่ว่าอีก อย่าให้เกิน 3 อย่าให้เกิน 3 เพราะอะไร เวลาที่ลูกกำหนดวัตถุประสงค์ ของโครงงานเสร็จปุ๊บนี่ เวลาลูกไปเก็บข้อมูล ลูกจะต้องเอาข้อมูลน่ะ ที่ลูกเก็บมาน่ะ เอามาต่อวัตถุประสงค์ให้ถ้าลูกทำ 1 ข้อ ลูกก็ไปหาวิธีการ วิธีการเก็บข้อมูลให้มันตรงกับ 1 ข้อนี่ ให้มันตอบโจทย์ให้ได้นะคะ สมมุติฐานของการศึกษาค้นคว้า ถ้ามีนะคะ ตัวนี้ คำว่า</w:t>
      </w:r>
      <w:r>
        <w:t xml:space="preserve"> </w:t>
      </w:r>
      <w:r>
        <w:t xml:space="preserve">“</w:t>
      </w:r>
      <w:r>
        <w:t xml:space="preserve">สมมติฐาน</w:t>
      </w:r>
      <w:r>
        <w:t xml:space="preserve">”</w:t>
      </w:r>
      <w:r>
        <w:t xml:space="preserve"> </w:t>
      </w:r>
      <w:r>
        <w:t xml:space="preserve">คือ การคิดการคาดคะเน เดานั่นเองนะคะ เดานั่นเอง เดาว่าผลที่เกิดขึ้นน่ะ ถ้าเราต้องการแบบนี้ โอกาสที่จะเกิดขึ้น ผลมันคืออะไรนะคะ เดาคำตอบล่วงหน้า เราจะมาเขียนใส่ตรงนี้ ส่วนมากจะเป็นโครงงานเชิงทดลองนะคะ ตัวนี้ วิธีการดำเนินการนะคะ จะบอกลำดับกิจกรรมก่อน-หลัง ตามลำดับเวลา เพราะฉะนั้น อันนี้จะต้อง ลูกจะต้องวางแผนดี ๆ อันไหนทำก่อน อันไหนทำหลังนะคะ อย่าสลับขั้นตอน ถ้าสลับขั้นตอนปุ๊บนี่ มันจะทำให้ผิดพลาด ข้อมูลก็ผิดพลาดนะคะ เสียเวลาด้วยต้องกลับมาทำใหม่นะคะ เปลืองด้วย เพราะว่าทุกอย่างมันต้องมีงบประมาณเข้ามาเกี่ยวข้อง เวลาลูกทำโครงงานนะคะ มีอะไรบ้าง ที่ลูกจะต้อง Search ข้อมูลในวันนี้ วัสดุอุปกรณ์เครื่องมือ หรือว่าสารเคมีที่เกี่ยวข้องนะคะ ส่วนประกอบของลูกที่จะทำ อย่างเช่น ของเบนซ์ กลุ่มเบนซ์นะคะ ที่ปลูกผักบุ้งไร้ดินนะคะ วัสดุอุปกรณ์ที่จะใช้มีอะไรบ้าง อุปกรณ์ที่อยากใช้คืออะไรบ้าง เบนซ์บอกกะละมัง น้ำใช่ไหม น้ำแล้วก็อะไรคะ สำลี หรือว่าโฟม อันนี้คือ 3 สิ่งที่เบนซ์คิดไว้ ที่เบนซ์คิดเอาไว้ เพราะว่าเกิดจากสิ่งที่เบนซ์ อาจจะเคยเรียนในวิชาเกษตร หรือว่าดูในผักไฮโดรของครูบอมใช่ไหม ดูการปลูกผัก Hydro วันนี้ลูกมีโอกาสนะคะ โทรศัพท์ที่ครูให้ใช้ ก็คือลูกสามารถดูว่าวัสดุอุปกรณ์ในการปลูกผักบุ้งไร้ดิน มีอะไรบ้าง ลูกก็ดู เสร็จแล้วลูกก็มาเพิ่มตรงนี้นะคะ ทีนี้ดูงบประมาณในการทำโครงงาน งบประมาณนี่ แน่นอนลูก กะละมังมันต้องไปซื้อถูกไหม ถ้าไม่ไปซื้อ ลูกต้องไปหามาจากไหน ถ้าลูกมีของเดิมอยู่แล้วนะคะ กะละมังเก่า กะละมังซักผ้า ลูกก็สามารถที่จะไม่ต้องซื้อได้ให้ประหยัดนะ ลูกวางแผนว่า โอเค วัสดุอุปกรณ์ ลูกเขียนชื่อ วัสดุอุปกรณ์ แล้วก็วาดภาพวัสดุอุปกรณ์ เสร็จปุ๊บ แล้วลูกใส่ว่าลูกจะหามาจากไหน 1. ซื้อ 2. มีแล้ว มีแล้วคืออยู่ที่ไหน ลูกจะต้องบอกให้ได้นะคะ เพราะว่าหลังจากที่เราเขียนเค้าโครงเสร็จ เค้าโครงอนุมัติเสร็จปุ๊บนี่ ขั้นตอนของการดำเนินงานนี่ ลูกจะต้องหาวัสดุอุปกรณ์มาให้ครบ ตัวนี้ อันนี้คือการวางแผน และการไปเตรียมวัสดุอุปกรณ์ ก่อนที่เราจะไปทำนะคะ อันไหนที่ไปซื้อ รวมเงินมานะคะ โครงงานครั้งนี้ ใช้เงินกี่บาท เสร็จแล้ว วิธีการศึกษาค้นคว้าทำอย่างไรบ้าง อย่างของเบนซ์ ของเบนซ์ ครูจะพูดกลุ่มผักบุ้งนะ ลูก ๆ ดูนะ อย่างของเบนซ์นี่ เป็นการทดลอง เพราะว่าเบนซ์อยากทดลองว่าปลูกผักบุ้งไร้ดินนี่ แสงแดดนี่ มันมีผลต่อผักบุ้งไหม เพราะว่าเบนซ์บอกกับครูว่าเบนซ์จะเอาผักบุ้งนี่ เอาไปใส่แดดถูกไหมคะ ใช่ไหม สามารถย้ายไปใส่แดดได้ เพราะฉะนั้น วิธีการปลูกของลูกนี่ ลูกจะต้องปลูก 2 กระถาง ลูกจะต้องเตรียมนะ วัสดุอุปกรณ์ ชุดเดียวไม่พอ ลูกจะต้องเตรียมมาอยู่ 2 ชุดด้วยกัน เพราะว่าสิ่งที่ลูกอยากรู้ ก็คือแดดใช่ไหมคะ แดดที่ลูกย้ายไปนี่ มันมีผลกับผักบุ้งลูกหรือเปล่า วิธีการศึกษาค้นคว้าของลูก ก็คือกระถางหนึ่งไม่ต้องเอาไปออกแดดนะคะ ก็คือเอาไว้ในร่ม เอาไว้ในหอนั่นแหละ ที่ลูกทำนะคะ แล้วอีกอันหนึ่ง ลูกก็ย้าย ย้ายกระถางนั้น ไปใส่แดด ย้ายผักบุ้งที่ลูกปลูกนี่ไปใส่แดด เป็นเวลาช่วงเวลานะคะ เสร็จแล้วลูกบันทึกข้อมูล บันทึกข้อมูลทุกวัน สังเกตทุกวันนะคะ ว่าการเจริญเติบโต หมายถึงว่ามันงอกออกมา กี่เซนฯ แล้ว ใบมันงอกออกมากี่เซนฯ นะคะ ในหนึ่งสัปดาห์มันเจริญเติบโตเท่าไร เปรียบเทียบกัน เปรียบเทียบระหว่างที่ไม่มีแดด กับใช้แดดนะคะ โอเคนะ เข้าใจนะคะ ทีนี้ ตารางนี้เป็นตารางสุดท้ายแล้วลูก ระยะเวลาการดำเนินการนะคะ ตัวนี้เป็นปฏิทิน ช่องข้างบนนะคะ ให้ลูกเขียนวัน เดือน ปี ตรงนี้ วัน เดือน ปี นะคะ ช่องนี้ ช่องระยะเวลาปฏิบัติงานนี่ เสนอเค้าโครง วันนี้ลูกเขียนแต่ลูกยังไม่เสนอ ครูจะให้ลูกเสนอ หลังจากสัปดาห์ที่ปีใหม่นะคะ ลูกกลับบ้านปีใหม่เสร็จแล้ว กลับมาอีกทีหนึ่ง อันนี้คือให้ลงวันที่ เสนอเค้าโครงนะคะ ศึกษาค้นคว้า ศึกษาค้นคว้าข้อมูล ช่วงนี้เป็นช่วงศึกษาค้นคว้าข้อมูลอยู่นะ แล้วก็สามารถยาวได้เลยนะคะ สัปดาห์นี้ลงได้ ครูจะให้ระบายสี ระบายสีนะคะ ช่วงไหน เดือน… อาจจะเป็นสัปดาห์ สัปดาห์ที่ 1 วันที่เท่านี้ถึงวันที่เท่านี้ วันนี้คือวันจันทร์ที่เท่าไรคะ วันนี้วันจันทร์ที่เท่าไรลูก 25ข้างบนก็จะเป็น 25 ถึง วันสุดท้ายคือวันที่เท่าไร 28 ใช่ไหม ก็จะเป็น 25-28 ธันวาคม 2566 ก็จะเขียนลงไปตรงนี้นะคะ เขียนลงไปตรงนี้ ลูกเขียนตะแคงนะคะ มันจะได้อยู่ช่องตรงนี้ได้เลย เพราะว่าตรงนี้มันแคบเขียนมาถึงตรงนี้ไม่ได้ ก็เขียนอย่างนี้นะคะ เขียนอย่างนี้ไป อันนี้คือสัปดาห์ที่ 1 ต่อมา อันนี้คืออะไร ก็สัปดาห์ต่อไป สัปดาห์ต่อไปวันที่เท่าไรคะ เปิดมาก็คือวัน… วันที่ 1 น่ะ วันหยุด แต่ว่าเวลาเขียนระยะเวลาปฏิบัติงาน ไม่ต้องไปสนใจวันหยุดนะลูก ถ้าเราเอาแพตเทิร์น ว่าเป็นจันทร์ถึงศุกร์ จันทร์ถึงศุกร์นั่นหมายถึงสัปดาห์แรกใช่ไหมคะ ช่องที่ 2 นี่ก็คือสัปดาห์ต่อไป ก็คือวันที่ 1 ถึงวันที่เท่าไร ต้องดูในโทรศัพท์ ดูตามปฏิทินนะคะ เดือน เป็นเดือนมกราคมแล้ว ปีอย่าลืมเปลี่ยนนะคะ เป็น 2567 นะคะ ตรงนี้ และช่องที่ 3 ก็เป็นสัปดาห์ที่ 3 สัปดาห์ที่ 4 สัปดาห์ที่ 5 ต่อไปเรื่อย ๆ เพราะฉะนั้น ในนี้มันมีกี่สัปดาห์ลูก เขียนมาให้ครบนะคะ เขียนมาให้ครบจนสุดตรงนี้เลยนะคะ ทีนี้ ลงก็มาลงว่าไอ้ตอนศึกษาค้นคว้าข้อมูลของลูกนี่ มันอยู่สัปดาห์อะไรบ้าง อย่างสัปดาห์นี้ ให้ลูกศึกษา ค้นคว้า ระบายสีในช่องให้มันตรงกับสัปดาห์ที่ลูกทำ เข้าใจนะ อย่างเสนอเค้าโครง ลูกเสนอเค้าโครงตรงไหนนะคะ ช่วงไหน ช่วงไหนบ้าง หลังจากปีใหม่ เพราะฉะนั้น ต้องตรงกับช่องนี้นะคะ ลูกก็ระบายสีให้ตรงช่อง ทีนี้ลงมือปฏิบัติ การลงมือปฏิบัตินี่ มันจะใช้ระยะเวลานานนะคะ อาจจะใช้ระยะเวลา 2-3 สัปดาห์ หรืออาจจะเป็นเดือน ยิ่งของเบนซ์น่ะ ต้องสังเกตผักบุ้งน่ะ ลูกกว่าผักบุ้งมันจะเจริญเติบโต อาจจะใช้เวลาเป็นเดือนนะคะ เพราะฉะนั้น ลูกระบายสีหลายช่องเลยนะคะ ในการลงมือปฏิบัติ ในการเขียนรายงาน ก็ระบายอยู่ฝั่ง หลังจากที่เราลงมือปฏิบัติเรียบร้อยแล้ว เก็บข้อมูลเรียบร้อยแล้วนะคะ ถ้าสมมติว่าตัวนี้ เราลงมือปฏิบัติ แล้วมันเลย มันเลยช่อง ในความเป็นจริง อันนี้คือมันเป็นการวางแผนนะลูก การวางแผนระยะเวลา เราวางแผนให้สอดคล้อง กับสิ่งที่เราจะค้นคว้าวันนี้นี่ อย่างเบนซ์ไปค้นคว้าว่าระยะเวลา การปลูกผักบุ้งน่ะ มันใช้เวลาเท่าไร ถ้าเบนซ์ไปดู แล้วว่ามันใช้เวลา 1 เดือน นั่นแสดงว่าช่องนี้มันน่าจะพอ แต่ถ้ามันใช้ระยเวลา 2 เดือนปุ๊บ ไอ้ช่องนี่อาจจะไม่พอ เพราะฉะนั้น ลงมือปฏิบัติเบนซ์อาจจะเขียนไม่เป็นสัปดาห์ก็ได้ เป็นเดือนเลยก็ได้ ใส่ตรงนี้ เพื่อให้มันพอดี โอเคนะ มีใครสงสัยไหมคะ มีใครสงสัยไหมลูก มีใครสงสัยไหม เดี๋ยวครูจะให้ใช้โทรศัพท์นะคะ หาข้อมูล หาข้อมูลเพื่อจะมาเขียนเค้าโครงให้สมบูรณ์นะคะ คำสำคัญในการศึกษาค้นคว้า ดูเลยนะ เบนซ์ถ่ายรูปเอาไว้เลยก็ได้ลูก อันนี้ผักบุ้ง ไป Search ใน Google นะคะ อันนี้คำสำคัญ การปลูกผักบุ้งแบบไม่ใช้ดิน พิมพ์คำนี้ลงไปเลย พิมพ์คำนี้ลงไปเลย แล้วมันอาจจะขึ้นมา เป็น YouTube เลยก็ได้นะคะ แล้วลูกก็เข้าไปดู เข้าไปดูกัน แล้วอีกคำหนึ่ง</w:t>
      </w:r>
      <w:r>
        <w:t xml:space="preserve"> </w:t>
      </w:r>
      <w:r>
        <w:t xml:space="preserve">“</w:t>
      </w:r>
      <w:r>
        <w:t xml:space="preserve">ประโยชน์ของผักบุ้ง</w:t>
      </w:r>
      <w:r>
        <w:t xml:space="preserve">”</w:t>
      </w:r>
      <w:r>
        <w:t xml:space="preserve"> </w:t>
      </w:r>
      <w:r>
        <w:t xml:space="preserve">อันนี้จะไปใส่ตรงไหน เอาไปใส่ที่มาและความสำคัญนะคะ ในช่องที่มาและความสำคัญนี่ สามารถเอาไปใส่ได้ในข้อ 2 วัสดุ อุปกรณ์การปลูกผักบุ้ง อันนี้เอาไปใส่ตรงไหนลูก เอาไปใส่ในขั้นตอนวัสดุอุปกรณ์ ขั้นตอนการดำเนินการนั่นเอง พวกนี้ข้อ 3 กับข้อ 4 หรืออื่น ๆ ที่ลูกอยากหาข้อมูลนะคะ ลูกสามารถหาลงไปได้ อย่างเช่น ของเบนซ์บอกว่าสนใจเรื่องของแสงแดด เพราะฉะนั้น เบนซ์อาจจะใช้คำว่า</w:t>
      </w:r>
      <w:r>
        <w:t xml:space="preserve"> </w:t>
      </w:r>
      <w:r>
        <w:t xml:space="preserve">“</w:t>
      </w:r>
      <w:r>
        <w:t xml:space="preserve">แสงแดด</w:t>
      </w:r>
      <w:r>
        <w:t xml:space="preserve">”</w:t>
      </w:r>
      <w:r>
        <w:t xml:space="preserve"> </w:t>
      </w:r>
      <w:r>
        <w:t xml:space="preserve">กับ</w:t>
      </w:r>
      <w:r>
        <w:t xml:space="preserve"> </w:t>
      </w:r>
      <w:r>
        <w:t xml:space="preserve">“</w:t>
      </w:r>
      <w:r>
        <w:t xml:space="preserve">การเจริญเติบโตของผักบุ้ง</w:t>
      </w:r>
      <w:r>
        <w:t xml:space="preserve">”</w:t>
      </w:r>
      <w:r>
        <w:t xml:space="preserve"> </w:t>
      </w:r>
      <w:r>
        <w:t xml:space="preserve">มันอาจจะมีใครหลายคนที่ศึกษาข้อมูลในเรื่องนี้นะคะ ทำโครงงานเกี่ยวกับเรื่องนี้มาแล้ว ก็มี เขาอาจจะมีอยู่แล้วก็อาจจะไปศึกษา ไปดูว่าเขาทำอย่างไร แล้วผลมันเกิดมาเป็นอย่างไรนะคะ โอเคนะ ทีนี้ กลุ่มที่ 2 เครื่องดื่มสมุนไพร เพื่อสุขภาพนะคะ ถ่ายไว้หรือยัง ลูกทำดอกอัญชันนะคะ ครูลืมส่วนของอะไร ครูลืมส่วนของดอกใบเตยนะคะ ให้ลูกพิมพ์ใบเตยลงไปด้วยนะลูก ใบเตย ใบเตย ใบเตย นี่ไง ๆ ดูพี่เขา พี่เขาสะกดให้แล้ว เขียนเพิ่มเลยนะคะ ใบเตยนะคะ ส่วนนี้นี่ เป็นส่วนของสมุนไพร เพราะฉะนั้น มันน่าจะมีส่วนของคุณสมบัติสมุนไพรนะคะ สรรพคุณ สรรพคุณ ของดอกอัญชันนะ ดูอีกคำหนึ่งนะคะ สรรพคุณดอกอัญชัญนะคะ สรรพคุณของใบเตย อันนี้เพราะว่าเราเน้นในเรื่องของสุขภาพ เพราะฉะนั้น เราต้องหาเหตุผลมาตอบว่าดอกอัญชันกับใบเตย มันมีสรรพคุณทางยาช่วยอะไรได้บ้างนะคะ แล้วก็พวกวัสดุอุปกรณ์ในการทำน้ำอัญชัน เพื่อที่เราจะได้เอาไปเขียน ในเค้าโครงเราได้ เรื่องผัดไทย 3 สหายลูก ผัดไทย 3 สหาย อันนี้ก็ประโยชน์ของผัดไทยนะคะ จริง ๆ ผัดไทยนี่ เป็นอาหารที่ขึ้นชื่อมาเลยนะลูก ขึ้นชื่อของเมืองไทย เวลาต่างชาติมานี่ ผัดไทย ต้มยำกุ้ง ส้มตำ แล้วอีกอย่างหนึ่ง ก็คือผัดไทย ผัดไทยนี่ขึ้นชื่อมากเลยนี่ของไทยนะคะ วัสดุอุปกรณ์ ขั้นตอนการทำผัดไทย แล้วลูกบอกว่า 3 สหาย ก็คือเส้นต่าง ๆ ไอ้เส้นผัดไทยของลูกนี่ 3 แบบนี่ลูก 3 แบบนี่ เส้นเล็ก เส้นอะไรนะ ที่ลูกเขียนมาน่ะ ลูกอาจจะลงไป ลงลึกตรงนี้ ว่าเส้นผัดไทยแต่ละเส้นมันมีคุณสมบัติอย่างไร ทำไมลูกถึงอยากรู้ว่าไอ้เส้น 3 สหายนี่ มันทำให้อร่อยมากขึ้นนะคะ โอเคนะ ทีนี้ถามไหมคะ เสร็จแล้ว ทุกคนนั่งเป็นกลุ่มนะคะ นั่งเป็นกลุ่ม เสร็จแล้วก็ใช้โทรศัพท์นี่หาข้อมูล เพื่อที่จะแลกเปลี่ยน แล้วก็ก่อนที่ลูกจะใช้ เขียนลงไปนะคะ อย่าเพิ่งเขียนนะคะ เอากระดาษเศษมาก่อน เขียนคำสำคัญที่ลูก Search ข้อมูลมาน่ะ ที่พบนี่ ลูกอาจจะ Cap หน้าจอ Cap หน้าจออกมา เก็บ ๆ ภาพเอาไว้เดี๋ยว เราเอาขึ้นสไลด์ แล้วเรามาตัดเอาไปทีละอัน ทีละอัน ว่าโอเค อันนี้ใช้ได้หรือใช้ไม่ได้นะคะ โอเคนะ อย่าเพิ่งเขียนลงไปในเค้าโครงนะคะ เดี๋ยวเอากระดาษ ไว้เขียนก่อน พร้อมทำหรือยัง พร้อมทำหรือยัง ถ้าพร้อมแล้วเริ่มเลยนะคะ มีคำถามไหมลูก มีคำถามไหม ถามก่อนไหมลูก ทำเลยนะ โอเค ทำเลยนะคะ</w:t>
      </w:r>
    </w:p>
    <w:p>
      <w:pPr>
        <w:pStyle w:val="BodyText"/>
      </w:pPr>
      <w:r>
        <w:t xml:space="preserve">(อาจารย์เชาวนี) ลูกคะ ดูนะ อันนี้เป็นตัวอย่าง ที่กลุ่มเบนซ์นะคะ ที่เบนซ์หามาเรื่องประโยชน์ของผักบุ้งนะคะ ใช่ มันตกขอบใช่ไหมลูก ไม่เป็นไร ไม่เป็นไร เดี๋ยวครุย่อให้ เดี๋ยวเอาย่อให้ใหม่นะคะ กลุ่มนี้ลูกดูนะ ที่ลูกหามาได้มีอยู่ 3 อันนะคะ ที่รูปภาพที่ลูก Search มาได้ อันแรกประโยชน์ ประโยชน์ดี ๆ ที่ยังไม่รู้จักนะคะ จากผักบุ้ง ความรู้นี้ มันทำอะไรได้บ้าง อันแรก ก็คือช่วยบำรุงสายตาแน่นอนนะคะ เพิ่มน้ำหล่อเลี้ยงลูกตานะ เพิ่มน้ำหล่อเลี้ยงลูกตา คือตัวนี้ บรรทัดแรก รักษาอาการสายตาสั้น รู้ใช่ไหมสายตาสั้นเป็นอย่างไรลูก รู้ใช่ไหม ตาต้อ ตาฝ้าฝาง ตาแดงนะคะ อาการคันตาบ่อย ๆ นี่ เพราะฉะนั้นนี่ ผักบุ้งจะมีประโยชน์ในเรื่องสายตานะคะ ดวงตาของเรานะคะ มีสารต้านอนุมูลอิสระ ช่วยทำให้ผิวเป็นอย่างไร เปล่งปลั่ง มีน้ำมีนวล เพราะฉะนั้น ลูก ๆ นะคะ ผู้หญิงไปทานผักบุ้งดีนะคะ ผิวจะได้มีน้ำมีนวลนะคะ ไม่แห้ง ไม่กระด้าง ใครชอบกินผักบุ้ง ชอบไหม ชอบกินไหมลูก ชอบกินไหม ชอบกินไหม แล้วก็ช่วยป้องกันและลดโอกาสในการเกิดโรคมะเร็ง รู้จักอยู่ใช่ไหม โรคมะเร็ง โรคมะเร็งนี่ ไอ้ตัวสารอนุมูลอิสระ มันจะเป็นตัวป้องกัน ไม่ให้เกิดลดโอกาสในการเกิดโรคมะเร็งนะคะ เพิ่มศักยภาพในการบำรุงสมอง และเพิ่มความสามารถในการจดจำ เป็นอย่างไรประโยชน์ของผักบุ้งมีมากเลย เพราะฉะนั้น ตัวนี้นะคะ ให้เบนซ์เขียนลงไปในช่องของที่มาและความสำคัญนะลูก โดยเริ่ม… แต่ให้เบนซ์ใช้คำพวกนี้นะ เขียนย่อหน้า โดยเพิ่มคำว่า</w:t>
      </w:r>
      <w:r>
        <w:t xml:space="preserve"> </w:t>
      </w:r>
      <w:r>
        <w:t xml:space="preserve">“</w:t>
      </w:r>
      <w:r>
        <w:t xml:space="preserve">ผักบุ้ง</w:t>
      </w:r>
      <w:r>
        <w:t xml:space="preserve">”</w:t>
      </w:r>
      <w:r>
        <w:t xml:space="preserve"> </w:t>
      </w:r>
      <w:r>
        <w:t xml:space="preserve">เข้าไปก่อนนะลูก ผักบุ้งก่อนที่จะช่วยบำรุงสายตา เขียนคำว่า</w:t>
      </w:r>
      <w:r>
        <w:t xml:space="preserve"> </w:t>
      </w:r>
      <w:r>
        <w:t xml:space="preserve">“</w:t>
      </w:r>
      <w:r>
        <w:t xml:space="preserve">ผักบุ้ง</w:t>
      </w:r>
      <w:r>
        <w:t xml:space="preserve">”</w:t>
      </w:r>
      <w:r>
        <w:t xml:space="preserve"> </w:t>
      </w:r>
      <w:r>
        <w:t xml:space="preserve">เข้าไปก่อน ผักบุ้งบำรุงสายตา ประโยค รักษาอาการนี้นี่ ขึ้นมาต่อเลย ขึ้นมาต่อเลย ให้มันเต็มบรรทัดต่อเลย แต่ให้เว้นวรรค ไม่ใช่ต่อแบบพรืดเลยนะ ให้เว้นวรรค เว้นระยะหน่อย ระหว่างประโยคนะคะ เพราะมันเป็นช่วง เป็นช่วงอยู่ ครูไม่ได้ตัดแล้วเอามาใส่ ให้ลูกดูเอง ว่าบรรทัดของลูกน่ะ มันเขียนให้มันเต็มนะคะ ตามนี้ เสร็จแล้วมาขมวดตรงนี้ค่ะ ตัวข้างล่างนี่ มันมาจากสิ่งที่ปัญหาที่ลูกคิด เมื่อสัปดาห์ที่แล้ว แต่ว่าคำที่ลูกเอามานี่ มันอาจจะสลับไปสลับมา ครูได้เอามาเรียบเรียงให้ แต่มันมาจากสิ่งที่ลูกคิดนั่นแหละ มันมาจากสิ่งที่ลูกคิด ใช่ อันนี้คือภาษาของปกติ ทำไม ทำไมลูกถึงสนใจผักบุ้ง อันนี้คือประโยชน์ของผักบุ้ง แล้วก็เชื่อมโยงมาสู่ชีวิตประจำของหนู ของลูก ๆ นี่แหละ เนื่องจากลูกอยู่หอ ลูกก็ก๋วยเตี๋ยว หมูกระทะ ต้มมาม่า เป็นอาหารที่พวกเราชอบทานมาก อันนี้เป็นการเล่าเรื่อง เบนซ์ดู เบนซ์ดูพี่ภาษามือ เพราะว่า เวลาไปนำเสนอนะลูก เวลาเบนซ์ไปนำเสนอน่ะ จะต้องเล่าที่มา ความสำคัญ ในตอนสุดท้ายในข้อที่ 5 น่ะลูก ในโครงงานนี่ เบนซ์จะต้องเล่าที่มาความสำคัญอันนี้ให้ได้นะคะ เสร็จแล้วนะ จะประมาณว่าก๋วยเตี๋ยว หมูกระทะ ต้มมาม่านี่ เป็นอาหาร ที่เราชอบทานมาก การปลูกผักบุ้ง ก็เชื่อมโยงไปสู่ที่หอพักนะคะ ไว้ทานเองนี่ในเรือนนอน ไม่ต้องซื้อทำให้ประหยัดเงิน แต่เนื่องจากอันนี้ คือ ปัญหาที่เบนซ์เจอ ก็คือแต่เนื่องจากดินที่เรือนนอนแข็งมากนะคะ ไม่มีแดดส่องถึง การปลูกผักบุ้งในดินจะใช้เวลานาน พวกเราจึงคิดโครงงาน เรื่อง การปลูกผักบุ้งไร้ดินขึ้น โอเคนะ เข้าใจอยู่ใช่ไหมลูก พูดถึงขั้นตอน พูดถึงประโยชน์ของเขาก่อน ความสำคัญ ประโยชน์ของผักบุ้งก่อน เสร็จแล้วเชื่อมโยงมาสู่ปัญหาของเรา ที่อยู่ในเรือนนอน มันมีประโยชน์อะไร ผักบุ้ง ของเราเพราะว่าเราชอบกินผักบุ้ง เอาไปใส่ในส่วนประกอบของอาหารใช่ไหมคะ เป็นส่วนประกอบของอาหารที่เราทำ ตอนเย็น ๆ ครูรู้ว่าลูกต้องแอบกินมาม่าแน่เลย กินมาม่าอย่างเดียว ไม่มีประโยชน์ แต่ถ้ามีผักด้วย ไข่ด้วย โปรตีนด้วย โอเคนะคะ อันนี้ได้แล้วนะกลุ่มนี้ ถ่ายรูปไว้หรือยัง ถ่ายเอาไว้นะคะ แล้วให้ลูก ๆ ไปเขียนเอาไว้ในช่องที่มาและความสำคัญนะคะ เดี๋ยว ขอโทษ ครูผ่านไปอีกสไลด์หนึ่งแล้ว ถ่าย ๆ ต่อมาอีกช่องหนึ่ง อันนี้ อันนี้อยู่ในช่องไหนลูก อยู่ในหน้าไหน ข้ามวัตถุประสงค์ไปก่อนนะ วัตถุประสงค์ของโครงงานนี่ ข้ามไปก่อน ตัวนี้จะอยู่ในลำดับวัสดุ อุปกรณ์นะคะ ในหน้าต่อมา ช่องนี้ ช่องนี้ที่ลูก อันนี้เป็นขั้นตอนการทำลูก ขอโทษ ขอโทษ เดี๋ยวนะ ขั้นตอนปลูกผักบุ้งง่าย ๆ นะคะ ส่วนนี้ คือ วัสดุอุปกรณ์ วัสดุ อุปกรณ์ที่จะใช้ในการปลูก ที่ลูก Search มา เขาใช้ตะกร้า เขาใช้ตะกร้านะ ที่มีรูโปร่ง ๆ อันนี้ก็คืออันที่ 1 ที่ลูก ๆ จะต้องไปเตรียม ลูกจะต้องไปเตรียม กระบะ หรือ ถัง สำหรับอะไร ช้อนตะกร้า ตัวที่อยู่ข้างล่างตะกร้านะคะ สำหรับเวลาเราเอาไปใส่น้ำหรือเปล่า อันนี้ไม่มั่นใจนะคะ มะพร้าวสับ จะใช้ เอาตัวเดิมก็ได้ หรือเอาอันใหม่ก็ได้ มะพร้าวสับนะคะ ก็คือเปลือกของมันน่ะ เปลือกของมะพร้าวน่ะลูก เปลือกของมะพร้าว ที่มันแก่แล้วน่ะ กากมันน่ะ เอามา รู้นะ ใช่ ๆ ไม่ใช่ ไม่ใช่มะพร้าวที่เอามาบีบ เอาน้ำแล้วไม่ใช่นะ ไม่ใช่ ที่เป็นสีน้ำตาล ใช่ ที่เป็นสีน้ำตาล ที่เป็นสับ ๆ ๆ ๆ จะเป็นตัวที่ใช้แล้ว หรือยังไม่ได้ใช้ก็ได้นะลูก อันนี้คือวัสดุของเขาที่ได้ใช้ อันนี้คือปุ๋ยไฮโดร A+B อันนี้ไม่รู้ว่ามันคืออะไร อันนี้คือสารเคมีนั่นแหละ น้ำปุ๋ยนะคะ รู้เหรอ เรียนแล้ว ครูบอมสอนแล้ว อันนี้ไอ้ที่ไฮโดรโพรนิกใช่ไหม ที่ปลูก โอเค ลูกรู้แล้วนะ เสร็จแล้ว อันนี้เดี๋ยวไปขอครูบอมก็ได้นะคะ ไม่ต้องไปซื้อ เพราะครูก็ไม่รู้ว่าซื้อได้จากไหนนะคะ ไปขอครูบอมมาก็ได้ แบ่งมานิดหนึ่งนะคะ เพราะเราทดลองเฉย ๆ ไม่ได้ปลูกเป็นอาชีพใหญ่ ๆ เลยนะคะ แล้วก็ถังใหญ่ เมล็ดผักบุ้ง ทั้งหมดนี้ ให้ไปคำนวณราคา ไป Search ดูใน Shopee LAZADA ก็ได้ ตะกร้าราคาเท่าไร กะละมังซักผ้า อันเดียวพอไหมลูก อันเดียวพอไหม ไม่พอ อย่าลืมว่าลูกจะต้องทำ 2 กลุ่มนะคะ 2 ตัวอย่าง เพราะอะไร อันหนึ่งลูกจะต้องเอาวางไว้ที่หอ ยังไม่ต้องย้ายมาใส่แดด แต่อีกอันหนึ่ง จะต้องย้ายมาใส่แดดด้วยนะคะ แดดกับไม่มีแดด เพราะฉะนั้น ตะกร้าต้องคูณ 2 อันนะลูก 2 ใบ ตะกร้า 2 อัน ราคาเป็นเท่าไร กระบะ หา Search ใน Shopee ก็ได้นะคะ หาข้อมูลมาก่อน ราคามาก่อน แต่ลูกจะไปขอมาหรือจะไปเอามาจากหอนอนอันเก่าก็ได้ อันนี้ไม่มีปัญหา หรือว่าไปขอกับแม่ครัว ตะกร้าขนมจีนของแม่ ๆ ก็ได้ไม่เป็นไรนะคะ ก็ให้แต่ให้ไป Search ราคามาก่อน เพื่อเราจะไปลงในเค้าโครงของเรา ว่าโครงงานน่ะ ถ้าเราจะทำจริง ๆ น่ะ เราใช้งบไปเท่าไร งบประมาณในการทำโครงงานครั้งนี้นะคะ เสร็จแล้วนะ อันนี้คือวัสดุอุปกรณ์ของเรา ลูกก็เขียนลงไป พร้อมทั้งใส่ราคา แล้วก็จำนวนด้วย ว่าจะใช้กี่อันนะคะ เสร็จแล้ว วิธีการ ขั้นตอนของการปลูก อันแรกนำเมล็ดผักบุ้งใส่ในตะกร้า นำตะกร้าซ้อนกับถังแล้วเติมน้ำให้ท่วมเมล็ดผัก สูงประมาณเท่าไร น้ำ ใช่ แบ่งเป็น 4 ส่วนใช่ไหมคะ เอาน้ำนี่ใส่แค่ 1 ส่วนเท่านั้นนะคะ ของตะกร้า เทน้ำลงไปเลย ผักบุ้งสามารถงอกได้ โดยไม่ต้องใช้มะพร้าวสับ ยังงงอยู่นะนี่ ผักบุ้งงอกได้ โดยไม่ต้องใช้มะพร้าวสับ แล้วเราเอามะพร้าวสับมาทำไมตรงนี้ ดูดี ๆ ดูดี ๆ นะ ไอ้มะพร้าวสับนี่ จำเป็นหรือเปล่า นี่ตรงนี้ มะพร้าวสับ เขาบอกวัสดุต้องมีมะพร้าวสับด้วย แต่ว่าตอนนี้ขั้นตอนของการทำเขาบอกว่า… ไม่ต้องเอา ไม่ต้องเอา เบนซ์บอกว่ามะพร้าวสับไม่ต้องเอา เพราะฉะนั้น ถ้าเบนซ์ไม่ต้องเอามะพร้าวสับ ตรงนี้ใช้แค่น้ำอย่างเดียว ไม่ต้องใส่มะพร้าวสับนะลูก ตรงนี้ ตัดออกนะ ไม่ต้องเอามาลง ไม่ต้องเอามาลงในวัสดุอุปกรณ์นะคะ แค่นั้นเองลูกก็สังเกตระยะรากยาว รอเวลาผักบุ้งโตเต็มที่ และตัดมารับประทาน ไอ้ตรงที่รากมันยาวน่ะลูก ช่วงการเจริญเติบโต ช่วงนี้ พอลูกปลูกผักบุ้งเสร็จปุ๊บนี่ ลูกจะต้องเอาไปตากแดดเวลาไหน กระถางหนึ่ง ลูกต้องย้ายไปใส่แดด ทุกวัน ๆ ๆ เข้าใจนะ ตำแหน่งที่จะเอาไปวางเหมือนเดิม อันนี้จะต้องช่วยกันใน 3 คนนี้ ใครอยู่ไม่อยู่ ใครจะเป็นคนเอาไปวาง ลืมเก็บก็ไม่ได้นะลูก ตอนเย็นมาลูกจะต้องเก็บเข้าที่ หรือว่าลูกจะไปวางใส่แดดแล้วไม่เก็บเลย เอาอย่างไร อันนี้ก็ขึ้นอยู่กับการวางแผนของลูก กลัวขโมย อ๋อ มีเหรอ เขาไม่ขโมย แต่ว่าน้อง ๆ เขาชอบมาเล่น แต่น้อง ๆ เขาจะสงสัย เด็ก ๆ เขาจะแบบ… เหรอ ไม่เป็นไร ไม่เป็นไร เดี๋ยวเราก็ติดเอาป้ายไว้ว่าโครงงาน โครงงาน ม. 6 นะคะ เขาก็จะไม่มายุ่ง กับผักบุ้งของเรา เดี๋ยวติดป้ายเอาไว้ โอเคนะ ตัวนี้เราจะทำเป็นรายการบันทึก บันทึกการเจริญเติบโตของผักบุ้ง 2 กระถางนี้ เปรียบเทียบกัน โอเคนะ ผ่านนะคะ กลุ่มนี้ผ่าน เดี๋ยวให้เขียนวัสดุอุปกรณ์ ไป Search เสร็จแล้ว ราคาเสร็จหรือยังคะ ราคาเสร็จหรือยัง อ๋อ อันนั้นลูกจะต้องเขียนให้เสร็จนะคะ พวกราคา แล้วก็ขั้นตอนของวิธีการทำ แล้วก็งบประมาณ อย่าลืมไปหามานะคะ ตัวนี้ ผ่านนะ เดี๋ยวกลุ่มอื่นครูจะพาทำนอกเวลานะคะ เดี๋ยววันนี้เวลาหมดแล้ว โอเคค่ะ 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2 คณิตศาสตร์ ม.6 (เช้า) 251266</dc:title>
  <dc:creator/>
  <cp:keywords/>
  <dcterms:created xsi:type="dcterms:W3CDTF">2023-12-25T03:29:30Z</dcterms:created>
  <dcterms:modified xsi:type="dcterms:W3CDTF">2023-12-25T03: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ธันวาคม 2566 เวลา 08.30 น.</vt:lpwstr>
  </property>
  <property fmtid="{D5CDD505-2E9C-101B-9397-08002B2CF9AE}" pid="3" name="subtitle">
    <vt:lpwstr/>
  </property>
</Properties>
</file>